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644"/>
      </w:tblGrid>
      <w:tr w:rsidR="0065204A" w:rsidRPr="00503238" w:rsidTr="00E17285">
        <w:tc>
          <w:tcPr>
            <w:tcW w:w="96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jc w:val="center"/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  <w:t>WNIOSEK O GRANT PTK 20</w:t>
            </w:r>
            <w:r w:rsidR="008F5D3B"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  <w:t>20</w:t>
            </w:r>
            <w:bookmarkStart w:id="0" w:name="_GoBack"/>
            <w:bookmarkEnd w:id="0"/>
          </w:p>
          <w:p w:rsidR="0065204A" w:rsidRPr="00503238" w:rsidRDefault="0065204A" w:rsidP="00E17285">
            <w:pPr>
              <w:widowControl w:val="0"/>
              <w:suppressLineNumbers/>
              <w:jc w:val="center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  <w:t>we współpracy z firmą SERVIER</w:t>
            </w: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 xml:space="preserve">1. Tytuł grantu: </w:t>
            </w: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2. Kierownik projektu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tylko jedna osoba) –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3. Miejsce realizacji projektu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4. Kierownik Kliniki, Oddziału, Pracowni lub placówki badawczej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przypadku gdy aplikuje Kierownik Kliniki, oddziału, pracowni)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5. Czas realizacji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standardowo 24 miesiące) – (daty)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6. Streszczenie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250słów)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7. Obecny stan wiedzy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500 słów)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8. Co nowego wniesie projekt do obecnego stanu wiedzy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250 słów)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9. Cele projektu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punktach):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0. Badana grupa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kryteria włączenia, wykluczenia):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1. Metodyka badań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tym możliwy schemat badania):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2. Analiza statystyczna potwierdzająca właściwy dobór liczebności badanej grupy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3. Przewidywane metody statystyczne w analizie wyników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4. Przewidywane formy publikacji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nie dotyczy prezentacji zjazdowych):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5. Piśmiennictwo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20 publikacji)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 xml:space="preserve">16. </w:t>
            </w: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Lista 10 najważniejszych publikacji:</w:t>
            </w: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Sumaryczny IF:</w:t>
            </w: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Indeks Hirscha:</w:t>
            </w: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Lista realizowanych dotychczas grantów (z podaniem funkcji):</w:t>
            </w: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lastRenderedPageBreak/>
              <w:t>17. Czy wnioskodawca otrzymał w ciągu ostatnich 10 lat grant PTK – naukowy lub wyjazdowy, jeśli tak, to czy zostały rozliczone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W przypadku grantu wyjazdowego – jest to publikacja prezentowanej pracy – dołączyć kopię abstraktu i kopię opublikowanej pracy.</w:t>
            </w: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8. Czy jest planowane współfinansowanie projektu z innych źródeł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jeśli tak, podać jakie)</w:t>
            </w: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KOSZTORYS PROJEKTU</w:t>
            </w:r>
          </w:p>
          <w:p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tbl>
            <w:tblPr>
              <w:tblW w:w="9644" w:type="dxa"/>
              <w:tblInd w:w="55" w:type="dxa"/>
              <w:tblLayout w:type="fixed"/>
              <w:tblCellMar>
                <w:top w:w="55" w:type="dxa"/>
                <w:left w:w="55" w:type="dxa"/>
                <w:bottom w:w="55" w:type="dxa"/>
                <w:right w:w="55" w:type="dxa"/>
              </w:tblCellMar>
              <w:tblLook w:val="0000" w:firstRow="0" w:lastRow="0" w:firstColumn="0" w:lastColumn="0" w:noHBand="0" w:noVBand="0"/>
            </w:tblPr>
            <w:tblGrid>
              <w:gridCol w:w="2409"/>
              <w:gridCol w:w="2410"/>
              <w:gridCol w:w="2409"/>
              <w:gridCol w:w="2416"/>
            </w:tblGrid>
            <w:tr w:rsidR="0065204A" w:rsidRPr="00503238" w:rsidTr="00E17285">
              <w:tc>
                <w:tcPr>
                  <w:tcW w:w="2409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Pozycja</w:t>
                  </w:r>
                </w:p>
              </w:tc>
              <w:tc>
                <w:tcPr>
                  <w:tcW w:w="2410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20..</w:t>
                  </w:r>
                </w:p>
              </w:tc>
              <w:tc>
                <w:tcPr>
                  <w:tcW w:w="2409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20..</w:t>
                  </w:r>
                </w:p>
              </w:tc>
              <w:tc>
                <w:tcPr>
                  <w:tcW w:w="2416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Razem</w:t>
                  </w:r>
                </w:p>
              </w:tc>
            </w:tr>
            <w:tr w:rsidR="0065204A" w:rsidRPr="00503238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 xml:space="preserve">Koszty osobowe - max 20% całości 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Koszty wykonania badań (wyszczególnić)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Koszty publikacji (analizy statystyczne, tłumaczenia) – max 10% całości do max sumy 5tyś zł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Inne ( w tym wyjazdy) – max 10% całości  do max sumy 7tyś zł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RAZEM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</w:tbl>
          <w:p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 xml:space="preserve">Wszystkie podane sumy to kwoty brutto. </w:t>
            </w:r>
          </w:p>
          <w:p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117819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Ewentualne koszty pośrednie dla ośrodka nie mogą przekraczać 10%.</w:t>
            </w:r>
          </w:p>
          <w:p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Koszty wykonania badań – koszty aparatury, koszty odczynników, materiałów zużywalnych, koszty wykonania badań poza placówką prowadzącą grant</w:t>
            </w:r>
          </w:p>
          <w:p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Koszty publikacji – nie można tu włączać kosztów publikacji odpłatnych (opłata za publikację)</w:t>
            </w:r>
          </w:p>
          <w:p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W przypadku przyznania grantu w wysokości niższej niż wnioskowana należy w terminie 30 dni przysłać poprawiony ostateczny kosztorys grantu.</w:t>
            </w:r>
          </w:p>
          <w:p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Nie przewiduje się przesunięć pomiędzy pozycjami większych niż 5% całości kosztorysu.</w:t>
            </w: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  <w:t>Oświadczam że:</w:t>
            </w:r>
          </w:p>
          <w:p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Zaplanowana grupa badanych jest możliwa do zebrania w zaplanowanym czasie realizacji grantu.</w:t>
            </w:r>
          </w:p>
          <w:p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Dyrekcja szpitala/ośrodka badawczego</w:t>
            </w:r>
            <w:r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</w:t>
            </w:r>
            <w:r w:rsidRPr="00117819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akceptuje kosztorys </w:t>
            </w:r>
            <w:r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oraz wyraża 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zgodę na realizację badania. </w:t>
            </w:r>
          </w:p>
          <w:p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Szpital / ośrodek badawczy jest wyposażony w aparaturę niezbędną do wykonania badań.</w:t>
            </w:r>
          </w:p>
          <w:p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lastRenderedPageBreak/>
              <w:t>Szpital / ośrodek badawczy posiada odpowiednie doświadczenie w wykonywaniu zaplanowanych badań.</w:t>
            </w:r>
          </w:p>
          <w:p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Efektem grantu będą publikacje w czasopismach z IF o wartości równej lub większej IF Kardiologii Polskiej w roku publikacji. W publikacjach zostanie podane źródło finansowania.</w:t>
            </w:r>
          </w:p>
          <w:p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W przypadku niewykonania zaplanowanych badań i braku publikacji zobowiązuję się do zwrotu wydanych pieniędzy.</w:t>
            </w:r>
          </w:p>
          <w:p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Prace w ramach projektu zostaną rozpoczęte po uzyskaniu zgody Komisji Etycznej.</w:t>
            </w:r>
          </w:p>
        </w:tc>
      </w:tr>
      <w:tr w:rsidR="0065204A" w:rsidRPr="00503238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Podpis wnioskodawcy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Podpis Kierownika Kliniki,  Oddziału, Pracowni lub Dyrektora Placówki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przypadku gdy aplikuje Kierownik Kliniki, Oddziału, Pracowni): </w:t>
            </w: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</w:tbl>
    <w:p w:rsidR="0065204A" w:rsidRPr="00503238" w:rsidRDefault="0065204A" w:rsidP="0065204A">
      <w:pPr>
        <w:widowControl w:val="0"/>
        <w:rPr>
          <w:rFonts w:eastAsia="Arial Unicode MS" w:cs="Arial Unicode MS"/>
          <w:kern w:val="1"/>
          <w:sz w:val="22"/>
          <w:szCs w:val="22"/>
          <w:lang w:eastAsia="hi-IN" w:bidi="hi-IN"/>
        </w:rPr>
      </w:pPr>
    </w:p>
    <w:sectPr w:rsidR="0065204A" w:rsidRPr="005032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92669C"/>
    <w:multiLevelType w:val="hybridMultilevel"/>
    <w:tmpl w:val="070252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MjO2MDQytjA2MTdT0lEKTi0uzszPAykwrAUAWHQ/pCwAAAA="/>
  </w:docVars>
  <w:rsids>
    <w:rsidRoot w:val="0065204A"/>
    <w:rsid w:val="005E28FA"/>
    <w:rsid w:val="0065204A"/>
    <w:rsid w:val="008F5D3B"/>
    <w:rsid w:val="00BC1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2D3C5B"/>
  <w15:docId w15:val="{A9D3B972-83D8-482C-87E7-09441197C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5204A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5</Words>
  <Characters>2730</Characters>
  <Application>Microsoft Office Word</Application>
  <DocSecurity>0</DocSecurity>
  <Lines>22</Lines>
  <Paragraphs>6</Paragraphs>
  <ScaleCrop>false</ScaleCrop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</dc:creator>
  <cp:lastModifiedBy>Wojciech Wojakowski</cp:lastModifiedBy>
  <cp:revision>4</cp:revision>
  <dcterms:created xsi:type="dcterms:W3CDTF">2020-02-10T16:39:00Z</dcterms:created>
  <dcterms:modified xsi:type="dcterms:W3CDTF">2020-02-10T16:40:00Z</dcterms:modified>
</cp:coreProperties>
</file>